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4F78D2B1" w:rsidR="00467217" w:rsidRPr="003740C2" w:rsidRDefault="001A78AA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5B91936A" w:rsidR="00467217" w:rsidRPr="009C2621" w:rsidRDefault="00AA1846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BF6B19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PR1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63788</w:t>
            </w:r>
            <w:r w:rsidRPr="00BF6B19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/2026-2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87</w:t>
            </w:r>
            <w:r w:rsidRPr="00365DA5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D66AC6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CONTRATACION DE 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13</w:t>
            </w:r>
            <w:r w:rsidRPr="00D66AC6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 CONSULTORES TECNICOS PECUARIOS PARA IMPLEMENTAR PROYECTOS DE GANADERIA Y SITEMAS INTEGRADOS EN EL MARCO DE LA EJECUCIÓN DEL PROGRAMA PROTIERRA CATATUMBO.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5A008353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2</w:t>
            </w:r>
            <w:r w:rsidR="00AA1846">
              <w:rPr>
                <w:b/>
                <w:bCs/>
                <w:lang w:bidi="es-AR"/>
              </w:rPr>
              <w:t>87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Source-to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C6CF8B" w14:textId="77777777" w:rsidR="00C610FD" w:rsidRDefault="00C610FD">
      <w:r>
        <w:separator/>
      </w:r>
    </w:p>
  </w:endnote>
  <w:endnote w:type="continuationSeparator" w:id="0">
    <w:p w14:paraId="7846D23E" w14:textId="77777777" w:rsidR="00C610FD" w:rsidRDefault="00C610FD">
      <w:r>
        <w:continuationSeparator/>
      </w:r>
    </w:p>
  </w:endnote>
  <w:endnote w:type="continuationNotice" w:id="1">
    <w:p w14:paraId="26FC7FAA" w14:textId="77777777" w:rsidR="00C610FD" w:rsidRDefault="00C61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475BC" w14:textId="77777777" w:rsidR="00C610FD" w:rsidRDefault="00C610FD">
      <w:r>
        <w:separator/>
      </w:r>
    </w:p>
  </w:footnote>
  <w:footnote w:type="continuationSeparator" w:id="0">
    <w:p w14:paraId="54C3E588" w14:textId="77777777" w:rsidR="00C610FD" w:rsidRDefault="00C610FD">
      <w:r>
        <w:continuationSeparator/>
      </w:r>
    </w:p>
  </w:footnote>
  <w:footnote w:type="continuationNotice" w:id="1">
    <w:p w14:paraId="6CD6298D" w14:textId="77777777" w:rsidR="00C610FD" w:rsidRDefault="00C61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D1583"/>
    <w:rsid w:val="002010E8"/>
    <w:rsid w:val="002B4420"/>
    <w:rsid w:val="003323E5"/>
    <w:rsid w:val="003740C2"/>
    <w:rsid w:val="003E68E4"/>
    <w:rsid w:val="00432381"/>
    <w:rsid w:val="00467217"/>
    <w:rsid w:val="00473F78"/>
    <w:rsid w:val="00475E85"/>
    <w:rsid w:val="00477735"/>
    <w:rsid w:val="0051175A"/>
    <w:rsid w:val="00517C22"/>
    <w:rsid w:val="00521AE3"/>
    <w:rsid w:val="005254DF"/>
    <w:rsid w:val="005428B3"/>
    <w:rsid w:val="00567B49"/>
    <w:rsid w:val="00567D35"/>
    <w:rsid w:val="005A38F6"/>
    <w:rsid w:val="005C7380"/>
    <w:rsid w:val="005D00F9"/>
    <w:rsid w:val="005D1F5D"/>
    <w:rsid w:val="0063212B"/>
    <w:rsid w:val="00640757"/>
    <w:rsid w:val="00655E97"/>
    <w:rsid w:val="006F5EE9"/>
    <w:rsid w:val="00724CE4"/>
    <w:rsid w:val="007618CE"/>
    <w:rsid w:val="0081115E"/>
    <w:rsid w:val="00815C1F"/>
    <w:rsid w:val="0085038E"/>
    <w:rsid w:val="008725EA"/>
    <w:rsid w:val="008D492D"/>
    <w:rsid w:val="008D4CC6"/>
    <w:rsid w:val="00974B71"/>
    <w:rsid w:val="00995255"/>
    <w:rsid w:val="009C2621"/>
    <w:rsid w:val="009F555A"/>
    <w:rsid w:val="00A37462"/>
    <w:rsid w:val="00A521E8"/>
    <w:rsid w:val="00A566AC"/>
    <w:rsid w:val="00AA1846"/>
    <w:rsid w:val="00AA54FF"/>
    <w:rsid w:val="00AC0044"/>
    <w:rsid w:val="00AD795B"/>
    <w:rsid w:val="00B172A5"/>
    <w:rsid w:val="00B218E6"/>
    <w:rsid w:val="00B61A85"/>
    <w:rsid w:val="00C610FD"/>
    <w:rsid w:val="00C97E50"/>
    <w:rsid w:val="00CB39FF"/>
    <w:rsid w:val="00CD7D27"/>
    <w:rsid w:val="00CE670B"/>
    <w:rsid w:val="00D8268D"/>
    <w:rsid w:val="00D92C86"/>
    <w:rsid w:val="00DA0672"/>
    <w:rsid w:val="00DF133E"/>
    <w:rsid w:val="00E6607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422BF899-C886-44D9-BAC7-F4E189775C0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483</Words>
  <Characters>2684</Characters>
  <Application>Microsoft Office Word</Application>
  <DocSecurity>0</DocSecurity>
  <Lines>107</Lines>
  <Paragraphs>39</Paragraphs>
  <ScaleCrop>false</ScaleCrop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53</cp:revision>
  <cp:lastPrinted>2025-12-18T16:35:00Z</cp:lastPrinted>
  <dcterms:created xsi:type="dcterms:W3CDTF">2022-06-29T14:38:00Z</dcterms:created>
  <dcterms:modified xsi:type="dcterms:W3CDTF">2026-02-1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